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4BA56" w14:textId="77777777" w:rsidR="00A21435" w:rsidRPr="00371DFE" w:rsidRDefault="00A21435" w:rsidP="00BE1B79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>ELEC 2543 Object-Oriented Programming and Data Structures</w:t>
      </w:r>
    </w:p>
    <w:p w14:paraId="0C3D4498" w14:textId="3D0FCE78" w:rsidR="00A21435" w:rsidRPr="00371DFE" w:rsidRDefault="00BE1B79" w:rsidP="00BE1B79">
      <w:pPr>
        <w:jc w:val="center"/>
        <w:rPr>
          <w:rFonts w:ascii="Cambria" w:hAnsi="Cambria"/>
        </w:rPr>
      </w:pPr>
      <w:r>
        <w:rPr>
          <w:rFonts w:ascii="Cambria" w:hAnsi="Cambria"/>
        </w:rPr>
        <w:t xml:space="preserve">Programming </w:t>
      </w:r>
      <w:r w:rsidR="0003563A">
        <w:rPr>
          <w:rFonts w:ascii="Cambria" w:hAnsi="Cambria"/>
        </w:rPr>
        <w:t>Exercise 8</w:t>
      </w:r>
      <w:r w:rsidR="008E0E77">
        <w:rPr>
          <w:rFonts w:ascii="Cambria" w:hAnsi="Cambria"/>
        </w:rPr>
        <w:t xml:space="preserve"> (Part I)</w:t>
      </w:r>
    </w:p>
    <w:p w14:paraId="257D3C69" w14:textId="3DE7F412" w:rsidR="00A21435" w:rsidRPr="00371DFE" w:rsidRDefault="00103A45" w:rsidP="00BE1B79">
      <w:pPr>
        <w:jc w:val="center"/>
        <w:rPr>
          <w:rFonts w:ascii="Cambria" w:hAnsi="Cambria"/>
        </w:rPr>
      </w:pPr>
      <w:r>
        <w:rPr>
          <w:rFonts w:ascii="Cambria" w:hAnsi="Cambria"/>
        </w:rPr>
        <w:t xml:space="preserve">Topics: </w:t>
      </w:r>
      <w:r w:rsidR="0003563A">
        <w:rPr>
          <w:rFonts w:ascii="Cambria" w:hAnsi="Cambria"/>
        </w:rPr>
        <w:t>Inheritance</w:t>
      </w:r>
    </w:p>
    <w:p w14:paraId="2AFE6D5C" w14:textId="77777777" w:rsidR="006874A0" w:rsidRPr="00371DFE" w:rsidRDefault="006874A0" w:rsidP="006874A0">
      <w:pPr>
        <w:jc w:val="center"/>
        <w:rPr>
          <w:rFonts w:ascii="Cambria" w:hAnsi="Cambria"/>
        </w:rPr>
      </w:pPr>
      <w:r>
        <w:rPr>
          <w:rFonts w:ascii="Cambria" w:hAnsi="Cambria"/>
        </w:rPr>
        <w:t>Released on: 26 March 2021 (Friday)</w:t>
      </w:r>
    </w:p>
    <w:p w14:paraId="27B3778F" w14:textId="06E323DB" w:rsidR="006874A0" w:rsidRDefault="006874A0" w:rsidP="004C65BF">
      <w:pPr>
        <w:jc w:val="center"/>
        <w:rPr>
          <w:rFonts w:ascii="Cambria" w:hAnsi="Cambria"/>
        </w:rPr>
      </w:pPr>
      <w:r w:rsidRPr="00371DFE">
        <w:rPr>
          <w:rFonts w:ascii="Cambria" w:hAnsi="Cambria"/>
        </w:rPr>
        <w:t xml:space="preserve">Due Date: </w:t>
      </w:r>
      <w:r>
        <w:rPr>
          <w:rFonts w:ascii="Cambria" w:hAnsi="Cambria"/>
        </w:rPr>
        <w:t xml:space="preserve">9:30am, April </w:t>
      </w:r>
      <w:r w:rsidR="00E47EB5">
        <w:rPr>
          <w:rFonts w:ascii="Cambria" w:hAnsi="Cambria"/>
        </w:rPr>
        <w:t>13</w:t>
      </w:r>
      <w:r>
        <w:rPr>
          <w:rFonts w:ascii="Cambria" w:hAnsi="Cambria"/>
        </w:rPr>
        <w:t>, 2021 (</w:t>
      </w:r>
      <w:r w:rsidR="00E47EB5">
        <w:rPr>
          <w:rFonts w:ascii="Cambria" w:hAnsi="Cambria"/>
        </w:rPr>
        <w:t>Tuesday</w:t>
      </w:r>
      <w:r>
        <w:rPr>
          <w:rFonts w:ascii="Cambria" w:hAnsi="Cambria"/>
        </w:rPr>
        <w:t>)</w:t>
      </w:r>
    </w:p>
    <w:p w14:paraId="0E5D8A30" w14:textId="77777777" w:rsidR="00D468D0" w:rsidRPr="00371DFE" w:rsidRDefault="00D468D0" w:rsidP="007110B6">
      <w:pPr>
        <w:rPr>
          <w:rFonts w:ascii="Cambria" w:hAnsi="Cambria"/>
          <w:b/>
          <w:sz w:val="28"/>
          <w:szCs w:val="28"/>
          <w:lang w:eastAsia="zh-HK"/>
        </w:rPr>
      </w:pPr>
    </w:p>
    <w:p w14:paraId="358B008C" w14:textId="28EAD78C" w:rsidR="00F05018" w:rsidRDefault="006131F4" w:rsidP="00286451">
      <w:pPr>
        <w:ind w:left="-480" w:right="-483"/>
        <w:jc w:val="both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Overview: </w:t>
      </w:r>
      <w:r w:rsidR="004734E4" w:rsidRPr="00371DFE">
        <w:rPr>
          <w:rFonts w:ascii="Cambria" w:hAnsi="Cambria"/>
          <w:lang w:eastAsia="zh-HK"/>
        </w:rPr>
        <w:t xml:space="preserve">In this exercise, </w:t>
      </w:r>
      <w:r w:rsidR="004734E4">
        <w:rPr>
          <w:rFonts w:ascii="Cambria" w:hAnsi="Cambria"/>
          <w:lang w:eastAsia="zh-HK"/>
        </w:rPr>
        <w:t>you will develop a simple playing card game. Players would have different strategies in playing the game.</w:t>
      </w:r>
    </w:p>
    <w:p w14:paraId="30A0BBAC" w14:textId="77777777" w:rsidR="00F05018" w:rsidRDefault="00F05018" w:rsidP="006131F4">
      <w:pPr>
        <w:ind w:right="-483"/>
        <w:rPr>
          <w:rFonts w:ascii="Cambria" w:hAnsi="Cambria"/>
          <w:lang w:eastAsia="zh-HK"/>
        </w:rPr>
      </w:pPr>
    </w:p>
    <w:p w14:paraId="547B9F22" w14:textId="77777777" w:rsidR="004734E4" w:rsidRDefault="004734E4" w:rsidP="004734E4">
      <w:pPr>
        <w:ind w:left="-480" w:right="-483"/>
        <w:rPr>
          <w:rFonts w:ascii="Cambria" w:hAnsi="Cambria"/>
          <w:u w:val="single"/>
          <w:lang w:eastAsia="zh-HK"/>
        </w:rPr>
      </w:pPr>
      <w:r>
        <w:rPr>
          <w:rFonts w:ascii="Cambria" w:hAnsi="Cambria"/>
          <w:u w:val="single"/>
          <w:lang w:eastAsia="zh-HK"/>
        </w:rPr>
        <w:t>The Game</w:t>
      </w:r>
    </w:p>
    <w:p w14:paraId="24C34973" w14:textId="3BF01B06" w:rsidR="00913C47" w:rsidRPr="00913C47" w:rsidRDefault="004734E4" w:rsidP="004734E4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re are several players. In the beginning of the game, each player takes turn to draw a card from a deck of cards until each player has </w:t>
      </w:r>
      <w:proofErr w:type="spellStart"/>
      <w:r w:rsidRPr="003022DA">
        <w:rPr>
          <w:rFonts w:ascii="Courier New" w:hAnsi="Courier New" w:cs="Courier New"/>
          <w:highlight w:val="yellow"/>
          <w:lang w:eastAsia="zh-HK"/>
        </w:rPr>
        <w:t>numRounds</w:t>
      </w:r>
      <w:proofErr w:type="spellEnd"/>
      <w:r w:rsidRPr="003022DA">
        <w:rPr>
          <w:rFonts w:ascii="Cambria" w:hAnsi="Cambria"/>
          <w:highlight w:val="yellow"/>
          <w:lang w:eastAsia="zh-HK"/>
        </w:rPr>
        <w:t xml:space="preserve"> cards</w:t>
      </w:r>
      <w:r>
        <w:rPr>
          <w:rFonts w:ascii="Cambria" w:hAnsi="Cambria"/>
          <w:lang w:eastAsia="zh-HK"/>
        </w:rPr>
        <w:t xml:space="preserve">. The game then proceeds in rounds. In each round, each player </w:t>
      </w:r>
      <w:r w:rsidRPr="003022DA">
        <w:rPr>
          <w:rFonts w:ascii="Cambria" w:hAnsi="Cambria"/>
          <w:highlight w:val="yellow"/>
          <w:lang w:eastAsia="zh-HK"/>
        </w:rPr>
        <w:t>plays a card according to his/her strategy</w:t>
      </w:r>
      <w:r>
        <w:rPr>
          <w:rFonts w:ascii="Cambria" w:hAnsi="Cambria"/>
          <w:lang w:eastAsia="zh-HK"/>
        </w:rPr>
        <w:t>. Messages telling the card each player plays in each round are printed out. The player who plays the largest card is also identified.</w:t>
      </w:r>
    </w:p>
    <w:p w14:paraId="68C6467B" w14:textId="77777777" w:rsidR="00913C47" w:rsidRPr="00913C47" w:rsidRDefault="00913C47" w:rsidP="006131F4">
      <w:pPr>
        <w:ind w:left="-480" w:right="-483"/>
        <w:rPr>
          <w:rFonts w:ascii="Cambria" w:hAnsi="Cambria"/>
          <w:lang w:eastAsia="zh-HK"/>
        </w:rPr>
      </w:pPr>
    </w:p>
    <w:p w14:paraId="7B0D1A81" w14:textId="77777777" w:rsidR="004E3125" w:rsidRDefault="004E3125" w:rsidP="004E3125">
      <w:pPr>
        <w:ind w:left="-480" w:right="-483"/>
        <w:rPr>
          <w:rFonts w:ascii="Cambria" w:hAnsi="Cambria"/>
          <w:u w:val="single"/>
          <w:lang w:eastAsia="zh-HK"/>
        </w:rPr>
      </w:pPr>
      <w:r w:rsidRPr="00EA3FAB">
        <w:rPr>
          <w:rFonts w:ascii="Cambria" w:hAnsi="Cambria"/>
          <w:u w:val="single"/>
          <w:lang w:eastAsia="zh-HK"/>
        </w:rPr>
        <w:t>Players</w:t>
      </w:r>
    </w:p>
    <w:p w14:paraId="6ECBB8C3" w14:textId="77777777" w:rsidR="00CE2D28" w:rsidRPr="00EA3FAB" w:rsidRDefault="00CE2D28" w:rsidP="004E3125">
      <w:pPr>
        <w:ind w:left="-480" w:right="-483"/>
        <w:rPr>
          <w:rFonts w:ascii="Cambria" w:hAnsi="Cambria"/>
          <w:u w:val="single"/>
          <w:lang w:eastAsia="zh-HK"/>
        </w:rPr>
      </w:pPr>
    </w:p>
    <w:p w14:paraId="40BECFAF" w14:textId="77777777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re are two kinds of players who use two different strategies. </w:t>
      </w:r>
      <w:r w:rsidRPr="003022DA">
        <w:rPr>
          <w:rFonts w:ascii="Cambria" w:hAnsi="Cambria"/>
          <w:highlight w:val="yellow"/>
          <w:lang w:eastAsia="zh-HK"/>
        </w:rPr>
        <w:t>Players in one group always play the smallest card. Players in the other group always play the largest card.</w:t>
      </w:r>
      <w:r>
        <w:rPr>
          <w:rFonts w:ascii="Cambria" w:hAnsi="Cambria"/>
          <w:lang w:eastAsia="zh-HK"/>
        </w:rPr>
        <w:t xml:space="preserve"> We will apply </w:t>
      </w:r>
      <w:r w:rsidRPr="003022DA">
        <w:rPr>
          <w:rFonts w:ascii="Cambria" w:hAnsi="Cambria"/>
          <w:color w:val="FF0000"/>
          <w:lang w:eastAsia="zh-HK"/>
        </w:rPr>
        <w:t>inheritance</w:t>
      </w:r>
      <w:r>
        <w:rPr>
          <w:rFonts w:ascii="Cambria" w:hAnsi="Cambria"/>
          <w:lang w:eastAsia="zh-HK"/>
        </w:rPr>
        <w:t xml:space="preserve"> to develop different classes to represent different groups of players.</w:t>
      </w:r>
    </w:p>
    <w:p w14:paraId="73323A1F" w14:textId="77777777" w:rsidR="004E3125" w:rsidRDefault="004E3125" w:rsidP="004E3125">
      <w:pPr>
        <w:ind w:left="-480" w:right="-483"/>
        <w:rPr>
          <w:rFonts w:ascii="Cambria" w:hAnsi="Cambria"/>
          <w:lang w:eastAsia="zh-HK"/>
        </w:rPr>
      </w:pPr>
    </w:p>
    <w:p w14:paraId="68ECB763" w14:textId="51E8D0E2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class</w:t>
      </w:r>
      <w:r w:rsidRPr="003022DA">
        <w:rPr>
          <w:rFonts w:ascii="Cambria" w:hAnsi="Cambria"/>
          <w:color w:val="FF0000"/>
          <w:lang w:eastAsia="zh-HK"/>
        </w:rPr>
        <w:t xml:space="preserve"> </w:t>
      </w:r>
      <w:r w:rsidRPr="003022DA">
        <w:rPr>
          <w:rFonts w:ascii="Courier New" w:hAnsi="Courier New" w:cs="Courier New"/>
          <w:color w:val="FF0000"/>
          <w:lang w:eastAsia="zh-HK"/>
        </w:rPr>
        <w:t>Player</w:t>
      </w:r>
      <w:r>
        <w:rPr>
          <w:rFonts w:ascii="Cambria" w:hAnsi="Cambria"/>
          <w:lang w:eastAsia="zh-HK"/>
        </w:rPr>
        <w:t xml:space="preserve"> is the base class for all players</w:t>
      </w:r>
      <w:r w:rsidR="00CE77E6">
        <w:rPr>
          <w:rFonts w:ascii="Cambria" w:hAnsi="Cambria"/>
          <w:lang w:eastAsia="zh-HK"/>
        </w:rPr>
        <w:t xml:space="preserve"> and the skeleton has been provided</w:t>
      </w:r>
      <w:r>
        <w:rPr>
          <w:rFonts w:ascii="Cambria" w:hAnsi="Cambria"/>
          <w:lang w:eastAsia="zh-HK"/>
        </w:rPr>
        <w:t>. Define this class according to the following:</w:t>
      </w:r>
    </w:p>
    <w:p w14:paraId="59BEC0E3" w14:textId="1D65B116" w:rsidR="004E3125" w:rsidRPr="00CE77E6" w:rsidRDefault="004E3125" w:rsidP="00CE77E6">
      <w:pPr>
        <w:pStyle w:val="ListParagraph"/>
        <w:numPr>
          <w:ilvl w:val="0"/>
          <w:numId w:val="11"/>
        </w:numPr>
        <w:ind w:left="-142" w:right="-483"/>
        <w:rPr>
          <w:rFonts w:ascii="Cambria" w:hAnsi="Cambria"/>
          <w:lang w:eastAsia="zh-HK"/>
        </w:rPr>
      </w:pPr>
      <w:r w:rsidRPr="00CE77E6">
        <w:rPr>
          <w:rFonts w:ascii="Cambria" w:hAnsi="Cambria"/>
          <w:lang w:eastAsia="zh-HK"/>
        </w:rPr>
        <w:t xml:space="preserve">method </w:t>
      </w:r>
      <w:r w:rsidRPr="00CE77E6">
        <w:rPr>
          <w:rFonts w:ascii="Courier New" w:hAnsi="Courier New" w:cs="Courier New"/>
          <w:lang w:eastAsia="zh-HK"/>
        </w:rPr>
        <w:t xml:space="preserve">public void </w:t>
      </w:r>
      <w:proofErr w:type="spellStart"/>
      <w:proofErr w:type="gramStart"/>
      <w:r w:rsidRPr="00CE77E6">
        <w:rPr>
          <w:rFonts w:ascii="Courier New" w:hAnsi="Courier New" w:cs="Courier New"/>
          <w:lang w:eastAsia="zh-HK"/>
        </w:rPr>
        <w:t>addCard</w:t>
      </w:r>
      <w:proofErr w:type="spellEnd"/>
      <w:r w:rsidRPr="00CE77E6">
        <w:rPr>
          <w:rFonts w:ascii="Courier New" w:hAnsi="Courier New" w:cs="Courier New"/>
          <w:lang w:eastAsia="zh-HK"/>
        </w:rPr>
        <w:t>(</w:t>
      </w:r>
      <w:proofErr w:type="gramEnd"/>
      <w:r w:rsidRPr="00CE77E6">
        <w:rPr>
          <w:rFonts w:ascii="Courier New" w:hAnsi="Courier New" w:cs="Courier New"/>
          <w:lang w:eastAsia="zh-HK"/>
        </w:rPr>
        <w:t>Card card)</w:t>
      </w:r>
      <w:r w:rsidRPr="00CE77E6">
        <w:rPr>
          <w:rFonts w:ascii="Cambria" w:hAnsi="Cambria"/>
          <w:lang w:eastAsia="zh-HK"/>
        </w:rPr>
        <w:t xml:space="preserve"> adds a new card to the </w:t>
      </w:r>
      <w:proofErr w:type="spellStart"/>
      <w:r w:rsidRPr="00CE77E6">
        <w:rPr>
          <w:rFonts w:ascii="Cambria" w:hAnsi="Cambria"/>
          <w:lang w:eastAsia="zh-HK"/>
        </w:rPr>
        <w:t>arraylist</w:t>
      </w:r>
      <w:proofErr w:type="spellEnd"/>
      <w:r w:rsidRPr="00CE77E6">
        <w:rPr>
          <w:rFonts w:ascii="Cambria" w:hAnsi="Cambria"/>
          <w:lang w:eastAsia="zh-HK"/>
        </w:rPr>
        <w:t xml:space="preserve"> of Card. The </w:t>
      </w:r>
      <w:proofErr w:type="spellStart"/>
      <w:r w:rsidRPr="00CE77E6">
        <w:rPr>
          <w:rFonts w:ascii="Cambria" w:hAnsi="Cambria"/>
          <w:lang w:eastAsia="zh-HK"/>
        </w:rPr>
        <w:t>arraylist</w:t>
      </w:r>
      <w:proofErr w:type="spellEnd"/>
      <w:r w:rsidRPr="00CE77E6">
        <w:rPr>
          <w:rFonts w:ascii="Cambria" w:hAnsi="Cambria"/>
          <w:lang w:eastAsia="zh-HK"/>
        </w:rPr>
        <w:t xml:space="preserve"> is arranged from smallest card to the largest card.</w:t>
      </w:r>
      <w:r w:rsidR="00044F4C">
        <w:rPr>
          <w:rFonts w:ascii="Cambria" w:hAnsi="Cambria"/>
          <w:lang w:eastAsia="zh-HK"/>
        </w:rPr>
        <w:t xml:space="preserve"> </w:t>
      </w:r>
      <w:r w:rsidR="00044F4C" w:rsidRPr="003022DA">
        <w:rPr>
          <w:rFonts w:ascii="Cambria" w:hAnsi="Cambria"/>
          <w:color w:val="FF0000"/>
          <w:highlight w:val="yellow"/>
          <w:lang w:eastAsia="zh-HK"/>
        </w:rPr>
        <w:t>To facilitate card comparison</w:t>
      </w:r>
      <w:r w:rsidR="00BC23FC" w:rsidRPr="003022DA">
        <w:rPr>
          <w:rFonts w:ascii="Cambria" w:hAnsi="Cambria"/>
          <w:color w:val="FF0000"/>
          <w:highlight w:val="yellow"/>
          <w:lang w:eastAsia="zh-HK"/>
        </w:rPr>
        <w:t>s</w:t>
      </w:r>
      <w:r w:rsidR="00CB0857" w:rsidRPr="003022DA">
        <w:rPr>
          <w:rFonts w:ascii="Cambria" w:hAnsi="Cambria"/>
          <w:color w:val="FF0000"/>
          <w:highlight w:val="yellow"/>
          <w:lang w:eastAsia="zh-HK"/>
        </w:rPr>
        <w:t xml:space="preserve">, use </w:t>
      </w:r>
      <w:r w:rsidR="00044F4C" w:rsidRPr="003022DA">
        <w:rPr>
          <w:rFonts w:ascii="Cambria" w:hAnsi="Cambria"/>
          <w:color w:val="FF0000"/>
          <w:highlight w:val="yellow"/>
          <w:lang w:eastAsia="zh-HK"/>
        </w:rPr>
        <w:t xml:space="preserve">class </w:t>
      </w:r>
      <w:r w:rsidR="00044F4C" w:rsidRPr="003022DA">
        <w:rPr>
          <w:rFonts w:ascii="Courier New" w:hAnsi="Courier New" w:cs="Courier New"/>
          <w:color w:val="FF0000"/>
          <w:highlight w:val="yellow"/>
          <w:lang w:eastAsia="zh-HK"/>
        </w:rPr>
        <w:t>Card</w:t>
      </w:r>
      <w:r w:rsidR="00044F4C" w:rsidRPr="003022DA">
        <w:rPr>
          <w:rFonts w:ascii="Cambria" w:hAnsi="Cambria"/>
          <w:color w:val="FF0000"/>
          <w:highlight w:val="yellow"/>
          <w:lang w:eastAsia="zh-HK"/>
        </w:rPr>
        <w:t xml:space="preserve"> </w:t>
      </w:r>
      <w:r w:rsidR="00CB0857" w:rsidRPr="003022DA">
        <w:rPr>
          <w:rFonts w:ascii="Cambria" w:hAnsi="Cambria"/>
          <w:color w:val="FF0000"/>
          <w:highlight w:val="yellow"/>
          <w:lang w:eastAsia="zh-HK"/>
        </w:rPr>
        <w:t xml:space="preserve">you developed </w:t>
      </w:r>
      <w:r w:rsidR="00044F4C" w:rsidRPr="003022DA">
        <w:rPr>
          <w:rFonts w:ascii="Cambria" w:hAnsi="Cambria"/>
          <w:color w:val="FF0000"/>
          <w:highlight w:val="yellow"/>
          <w:lang w:eastAsia="zh-HK"/>
        </w:rPr>
        <w:t>in Lab 5</w:t>
      </w:r>
      <w:r w:rsidR="00044F4C">
        <w:rPr>
          <w:rFonts w:ascii="Cambria" w:hAnsi="Cambria"/>
          <w:lang w:eastAsia="zh-HK"/>
        </w:rPr>
        <w:t>.</w:t>
      </w:r>
      <w:r w:rsidR="007C2E39">
        <w:rPr>
          <w:rFonts w:ascii="Cambria" w:hAnsi="Cambria"/>
          <w:lang w:eastAsia="zh-HK"/>
        </w:rPr>
        <w:t xml:space="preserve"> [Note: you do not have to sort the cards. You </w:t>
      </w:r>
      <w:r w:rsidR="007C2E39" w:rsidRPr="003022DA">
        <w:rPr>
          <w:rFonts w:ascii="Cambria" w:hAnsi="Cambria"/>
          <w:highlight w:val="yellow"/>
          <w:lang w:eastAsia="zh-HK"/>
        </w:rPr>
        <w:t>SHOULD NOT call any libraries for sorting</w:t>
      </w:r>
      <w:r w:rsidR="007C2E39">
        <w:rPr>
          <w:rFonts w:ascii="Cambria" w:hAnsi="Cambria"/>
          <w:lang w:eastAsia="zh-HK"/>
        </w:rPr>
        <w:t>. Instead, identify the right position to insert the card whenever you add a new card to your list.]</w:t>
      </w:r>
    </w:p>
    <w:p w14:paraId="7792C68D" w14:textId="5339458E" w:rsidR="004E3125" w:rsidRPr="000A6615" w:rsidRDefault="004E3125" w:rsidP="004E3125">
      <w:pPr>
        <w:pStyle w:val="ListParagraph"/>
        <w:numPr>
          <w:ilvl w:val="0"/>
          <w:numId w:val="11"/>
        </w:numPr>
        <w:ind w:left="-142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You can define other methods but not define other instance variables.</w:t>
      </w:r>
      <w:r w:rsidR="00CE2D28">
        <w:rPr>
          <w:rFonts w:ascii="Cambria" w:hAnsi="Cambria"/>
          <w:lang w:eastAsia="zh-HK"/>
        </w:rPr>
        <w:t xml:space="preserve"> You can modify the visibility modifier of the instance variables.</w:t>
      </w:r>
    </w:p>
    <w:p w14:paraId="54D80263" w14:textId="77777777" w:rsidR="004E3125" w:rsidRDefault="004E3125" w:rsidP="004E3125">
      <w:pPr>
        <w:ind w:left="-480" w:right="-483"/>
        <w:rPr>
          <w:rFonts w:ascii="Cambria" w:hAnsi="Cambria"/>
          <w:lang w:eastAsia="zh-HK"/>
        </w:rPr>
      </w:pPr>
    </w:p>
    <w:p w14:paraId="7DE070D8" w14:textId="758DCF38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class </w:t>
      </w:r>
      <w:proofErr w:type="spellStart"/>
      <w:r w:rsidRPr="00297179">
        <w:rPr>
          <w:rFonts w:ascii="Courier New" w:hAnsi="Courier New" w:cs="Courier New"/>
          <w:lang w:eastAsia="zh-HK"/>
        </w:rPr>
        <w:t>LC</w:t>
      </w:r>
      <w:r w:rsidRPr="00EA3FAB">
        <w:rPr>
          <w:rFonts w:ascii="Courier New" w:hAnsi="Courier New" w:cs="Courier New"/>
          <w:lang w:eastAsia="zh-HK"/>
        </w:rPr>
        <w:t>Player</w:t>
      </w:r>
      <w:proofErr w:type="spellEnd"/>
      <w:r>
        <w:rPr>
          <w:rFonts w:ascii="Cambria" w:hAnsi="Cambria"/>
          <w:lang w:eastAsia="zh-HK"/>
        </w:rPr>
        <w:t xml:space="preserve"> is derived from class Player. It represents players who always play the largest card. Class </w:t>
      </w:r>
      <w:proofErr w:type="spellStart"/>
      <w:r w:rsidRPr="00297179">
        <w:rPr>
          <w:rFonts w:ascii="Courier New" w:hAnsi="Courier New" w:cs="Courier New"/>
          <w:lang w:eastAsia="zh-HK"/>
        </w:rPr>
        <w:t>SCPlayer</w:t>
      </w:r>
      <w:proofErr w:type="spellEnd"/>
      <w:r>
        <w:rPr>
          <w:rFonts w:ascii="Cambria" w:hAnsi="Cambria"/>
          <w:lang w:eastAsia="zh-HK"/>
        </w:rPr>
        <w:t xml:space="preserve"> represents players who always play the smallest card. </w:t>
      </w:r>
      <w:r w:rsidR="00697526">
        <w:rPr>
          <w:rFonts w:ascii="Cambria" w:hAnsi="Cambria"/>
          <w:lang w:eastAsia="zh-HK"/>
        </w:rPr>
        <w:t xml:space="preserve">Define method </w:t>
      </w:r>
      <w:r w:rsidR="00697526" w:rsidRPr="00697526">
        <w:rPr>
          <w:rFonts w:ascii="Courier New" w:hAnsi="Courier New" w:cs="Courier New"/>
          <w:lang w:eastAsia="zh-HK"/>
        </w:rPr>
        <w:t xml:space="preserve">public Card </w:t>
      </w:r>
      <w:proofErr w:type="spellStart"/>
      <w:proofErr w:type="gramStart"/>
      <w:r w:rsidR="00697526" w:rsidRPr="00697526">
        <w:rPr>
          <w:rFonts w:ascii="Courier New" w:hAnsi="Courier New" w:cs="Courier New"/>
          <w:lang w:eastAsia="zh-HK"/>
        </w:rPr>
        <w:t>playCard</w:t>
      </w:r>
      <w:proofErr w:type="spellEnd"/>
      <w:r w:rsidR="00697526" w:rsidRPr="00697526">
        <w:rPr>
          <w:rFonts w:ascii="Courier New" w:hAnsi="Courier New" w:cs="Courier New"/>
          <w:lang w:eastAsia="zh-HK"/>
        </w:rPr>
        <w:t>(</w:t>
      </w:r>
      <w:proofErr w:type="gramEnd"/>
      <w:r w:rsidR="00697526" w:rsidRPr="00697526">
        <w:rPr>
          <w:rFonts w:ascii="Courier New" w:hAnsi="Courier New" w:cs="Courier New"/>
          <w:lang w:eastAsia="zh-HK"/>
        </w:rPr>
        <w:t>)</w:t>
      </w:r>
      <w:r w:rsidR="00697526">
        <w:rPr>
          <w:rFonts w:ascii="Cambria" w:hAnsi="Cambria"/>
          <w:lang w:eastAsia="zh-HK"/>
        </w:rPr>
        <w:t xml:space="preserve"> for playing a card according to the corresponding strategy. </w:t>
      </w:r>
      <w:r w:rsidRPr="003900FD">
        <w:rPr>
          <w:rFonts w:ascii="Cambria" w:hAnsi="Cambria"/>
          <w:highlight w:val="yellow"/>
          <w:lang w:eastAsia="zh-HK"/>
        </w:rPr>
        <w:t>Define these two classes without declaring any instance variable but define appropriate methods.</w:t>
      </w:r>
    </w:p>
    <w:p w14:paraId="2656095A" w14:textId="77777777" w:rsidR="004E3125" w:rsidRPr="003B657F" w:rsidRDefault="004E3125" w:rsidP="004E3125">
      <w:pPr>
        <w:ind w:right="-483"/>
        <w:rPr>
          <w:rFonts w:ascii="Cambria" w:hAnsi="Cambria"/>
          <w:lang w:eastAsia="zh-HK"/>
        </w:rPr>
      </w:pPr>
    </w:p>
    <w:p w14:paraId="4DB19756" w14:textId="6C7E9DB9" w:rsidR="004E3125" w:rsidRDefault="004E3125" w:rsidP="004E3125">
      <w:pPr>
        <w:ind w:left="-480" w:right="-483"/>
        <w:rPr>
          <w:rFonts w:ascii="Cambria" w:hAnsi="Cambria"/>
          <w:u w:val="single"/>
          <w:lang w:eastAsia="zh-HK"/>
        </w:rPr>
      </w:pPr>
      <w:r w:rsidRPr="00FA18B2">
        <w:rPr>
          <w:rFonts w:ascii="Cambria" w:hAnsi="Cambria"/>
          <w:u w:val="single"/>
          <w:lang w:eastAsia="zh-HK"/>
        </w:rPr>
        <w:lastRenderedPageBreak/>
        <w:t xml:space="preserve">class </w:t>
      </w:r>
      <w:r>
        <w:rPr>
          <w:rFonts w:ascii="Courier New" w:hAnsi="Courier New" w:cs="Courier New"/>
          <w:u w:val="single"/>
          <w:lang w:eastAsia="zh-HK"/>
        </w:rPr>
        <w:t>CardGame</w:t>
      </w:r>
      <w:r w:rsidR="003A7443">
        <w:rPr>
          <w:rFonts w:ascii="Courier New" w:hAnsi="Courier New" w:cs="Courier New"/>
          <w:u w:val="single"/>
          <w:lang w:eastAsia="zh-HK"/>
        </w:rPr>
        <w:t>2</w:t>
      </w:r>
    </w:p>
    <w:p w14:paraId="3107AFAF" w14:textId="7C16A57B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 game logic is implemented in the </w:t>
      </w:r>
      <w:proofErr w:type="gramStart"/>
      <w:r w:rsidRPr="00C846DA">
        <w:rPr>
          <w:rFonts w:ascii="Courier New" w:hAnsi="Courier New" w:cs="Courier New"/>
          <w:lang w:eastAsia="zh-HK"/>
        </w:rPr>
        <w:t>play(</w:t>
      </w:r>
      <w:proofErr w:type="gramEnd"/>
      <w:r w:rsidRPr="00C846DA">
        <w:rPr>
          <w:rFonts w:ascii="Courier New" w:hAnsi="Courier New" w:cs="Courier New"/>
          <w:lang w:eastAsia="zh-HK"/>
        </w:rPr>
        <w:t>)</w:t>
      </w:r>
      <w:r>
        <w:rPr>
          <w:rFonts w:ascii="Cambria" w:hAnsi="Cambria"/>
          <w:lang w:eastAsia="zh-HK"/>
        </w:rPr>
        <w:t xml:space="preserve"> method. Cards have been distributed to the players in the parameter. You do not have to distribute cards to them again. Details of the players can be found in </w:t>
      </w:r>
      <w:r w:rsidRPr="00C23DE5">
        <w:rPr>
          <w:rFonts w:ascii="Courier New" w:hAnsi="Courier New" w:cs="Courier New"/>
          <w:lang w:eastAsia="zh-HK"/>
        </w:rPr>
        <w:t>InitializePlayer.java</w:t>
      </w:r>
      <w:r>
        <w:rPr>
          <w:rFonts w:ascii="Cambria" w:hAnsi="Cambria"/>
          <w:lang w:eastAsia="zh-HK"/>
        </w:rPr>
        <w:t xml:space="preserve">. </w:t>
      </w:r>
    </w:p>
    <w:p w14:paraId="0EEBA691" w14:textId="77777777" w:rsidR="004E3125" w:rsidRDefault="004E3125" w:rsidP="004E3125">
      <w:pPr>
        <w:ind w:left="-480" w:right="-483"/>
        <w:rPr>
          <w:rFonts w:ascii="Cambria" w:hAnsi="Cambria"/>
          <w:lang w:eastAsia="zh-HK"/>
        </w:rPr>
      </w:pPr>
    </w:p>
    <w:p w14:paraId="0161C1ED" w14:textId="77777777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 w:rsidRPr="00D073BA">
        <w:rPr>
          <w:rFonts w:ascii="Cambria" w:hAnsi="Cambria" w:cs="Courier New"/>
          <w:lang w:eastAsia="zh-HK"/>
        </w:rPr>
        <w:t>W</w:t>
      </w:r>
      <w:r w:rsidRPr="00320E38">
        <w:rPr>
          <w:rFonts w:ascii="Cambria" w:hAnsi="Cambria" w:cs="Courier New"/>
          <w:highlight w:val="yellow"/>
          <w:lang w:eastAsia="zh-HK"/>
        </w:rPr>
        <w:t>ithout defining any new instance variable,</w:t>
      </w:r>
      <w:r w:rsidRPr="00320E38">
        <w:rPr>
          <w:rFonts w:ascii="Cambria" w:hAnsi="Cambria"/>
          <w:highlight w:val="yellow"/>
          <w:lang w:eastAsia="zh-HK"/>
        </w:rPr>
        <w:t xml:space="preserve"> implement method </w:t>
      </w:r>
      <w:proofErr w:type="gramStart"/>
      <w:r w:rsidRPr="00320E38">
        <w:rPr>
          <w:rFonts w:ascii="Courier New" w:hAnsi="Courier New" w:cs="Courier New"/>
          <w:highlight w:val="yellow"/>
          <w:lang w:eastAsia="zh-HK"/>
        </w:rPr>
        <w:t>play(</w:t>
      </w:r>
      <w:proofErr w:type="gramEnd"/>
      <w:r w:rsidRPr="00320E38">
        <w:rPr>
          <w:rFonts w:ascii="Courier New" w:hAnsi="Courier New" w:cs="Courier New"/>
          <w:highlight w:val="yellow"/>
          <w:lang w:eastAsia="zh-HK"/>
        </w:rPr>
        <w:t>)</w:t>
      </w:r>
      <w:r w:rsidRPr="00320E38">
        <w:rPr>
          <w:rFonts w:ascii="Cambria" w:hAnsi="Cambria"/>
          <w:highlight w:val="yellow"/>
          <w:lang w:eastAsia="zh-HK"/>
        </w:rPr>
        <w:t xml:space="preserve"> so that:</w:t>
      </w:r>
    </w:p>
    <w:p w14:paraId="1E594BE2" w14:textId="77777777" w:rsidR="004E3125" w:rsidRDefault="004E3125" w:rsidP="004E3125">
      <w:pPr>
        <w:pStyle w:val="ListParagraph"/>
        <w:ind w:left="-142" w:right="-483"/>
        <w:rPr>
          <w:rFonts w:ascii="Cambria" w:hAnsi="Cambria"/>
          <w:lang w:eastAsia="zh-HK"/>
        </w:rPr>
      </w:pPr>
    </w:p>
    <w:p w14:paraId="62C0EC13" w14:textId="77777777" w:rsidR="004E3125" w:rsidRDefault="004E3125" w:rsidP="004E3125">
      <w:pPr>
        <w:pStyle w:val="ListParagraph"/>
        <w:numPr>
          <w:ilvl w:val="0"/>
          <w:numId w:val="10"/>
        </w:numPr>
        <w:ind w:left="-142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In each round, first print out the cards each player has in ascending order.</w:t>
      </w:r>
    </w:p>
    <w:p w14:paraId="1E2D8B7B" w14:textId="2A07B9C9" w:rsidR="004E3125" w:rsidRDefault="004E3125" w:rsidP="004E3125">
      <w:pPr>
        <w:pStyle w:val="ListParagraph"/>
        <w:numPr>
          <w:ilvl w:val="0"/>
          <w:numId w:val="10"/>
        </w:numPr>
        <w:ind w:left="-142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Then, print out what card each player </w:t>
      </w:r>
      <w:r w:rsidR="00D46A02">
        <w:rPr>
          <w:rFonts w:ascii="Cambria" w:hAnsi="Cambria"/>
          <w:lang w:eastAsia="zh-HK"/>
        </w:rPr>
        <w:t>plays this round.</w:t>
      </w:r>
    </w:p>
    <w:p w14:paraId="544C9F23" w14:textId="77777777" w:rsidR="004E3125" w:rsidRDefault="004E3125" w:rsidP="004E3125">
      <w:pPr>
        <w:pStyle w:val="ListParagraph"/>
        <w:numPr>
          <w:ilvl w:val="0"/>
          <w:numId w:val="10"/>
        </w:numPr>
        <w:ind w:left="-142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The winner is identified.</w:t>
      </w:r>
    </w:p>
    <w:p w14:paraId="1A81D710" w14:textId="77777777" w:rsidR="004E3125" w:rsidRDefault="004E3125" w:rsidP="004E3125">
      <w:pPr>
        <w:pStyle w:val="ListParagraph"/>
        <w:ind w:left="-142" w:right="-483"/>
        <w:rPr>
          <w:rFonts w:ascii="Cambria" w:hAnsi="Cambria"/>
          <w:lang w:eastAsia="zh-HK"/>
        </w:rPr>
      </w:pPr>
    </w:p>
    <w:p w14:paraId="02243005" w14:textId="536A63EE" w:rsidR="004E3125" w:rsidRDefault="004E3125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 xml:space="preserve">After you have developed </w:t>
      </w:r>
      <w:r w:rsidRPr="003674CC">
        <w:rPr>
          <w:rFonts w:ascii="Cambria" w:hAnsi="Cambria" w:cs="Courier New"/>
          <w:lang w:eastAsia="zh-HK"/>
        </w:rPr>
        <w:t>the classes for players</w:t>
      </w:r>
      <w:r>
        <w:rPr>
          <w:rFonts w:ascii="Cambria" w:hAnsi="Cambria"/>
          <w:lang w:eastAsia="zh-HK"/>
        </w:rPr>
        <w:t xml:space="preserve"> and </w:t>
      </w:r>
      <w:r w:rsidRPr="007A6D6A">
        <w:rPr>
          <w:rFonts w:ascii="Courier New" w:hAnsi="Courier New" w:cs="Courier New"/>
          <w:lang w:eastAsia="zh-HK"/>
        </w:rPr>
        <w:t>CardGame</w:t>
      </w:r>
      <w:r w:rsidR="003A7443">
        <w:rPr>
          <w:rFonts w:ascii="Courier New" w:hAnsi="Courier New" w:cs="Courier New"/>
          <w:lang w:eastAsia="zh-HK"/>
        </w:rPr>
        <w:t>2</w:t>
      </w:r>
      <w:r>
        <w:rPr>
          <w:rFonts w:ascii="Cambria" w:hAnsi="Cambria"/>
          <w:lang w:eastAsia="zh-HK"/>
        </w:rPr>
        <w:t xml:space="preserve">, use </w:t>
      </w:r>
      <w:r w:rsidRPr="007A6D6A">
        <w:rPr>
          <w:rFonts w:ascii="Courier New" w:hAnsi="Courier New" w:cs="Courier New"/>
          <w:lang w:eastAsia="zh-HK"/>
        </w:rPr>
        <w:t>CardGame</w:t>
      </w:r>
      <w:r w:rsidR="00D323AD">
        <w:rPr>
          <w:rFonts w:ascii="Courier New" w:hAnsi="Courier New" w:cs="Courier New"/>
          <w:lang w:eastAsia="zh-HK"/>
        </w:rPr>
        <w:t>2</w:t>
      </w:r>
      <w:r w:rsidRPr="007A6D6A">
        <w:rPr>
          <w:rFonts w:ascii="Courier New" w:hAnsi="Courier New" w:cs="Courier New"/>
          <w:lang w:eastAsia="zh-HK"/>
        </w:rPr>
        <w:t>Driver.java</w:t>
      </w:r>
      <w:r>
        <w:rPr>
          <w:rFonts w:ascii="Cambria" w:hAnsi="Cambria"/>
          <w:lang w:eastAsia="zh-HK"/>
        </w:rPr>
        <w:t xml:space="preserve"> to test your program. The sample output has been provided.</w:t>
      </w:r>
    </w:p>
    <w:p w14:paraId="4C8FC6B7" w14:textId="77777777" w:rsidR="002555AE" w:rsidRDefault="002555AE" w:rsidP="004E3125">
      <w:pPr>
        <w:ind w:left="-480" w:right="-483"/>
        <w:rPr>
          <w:rFonts w:ascii="Cambria" w:hAnsi="Cambria"/>
          <w:lang w:eastAsia="zh-HK"/>
        </w:rPr>
      </w:pPr>
    </w:p>
    <w:p w14:paraId="42C73465" w14:textId="1FBF56E8" w:rsidR="002555AE" w:rsidRDefault="00280DBC" w:rsidP="004E3125">
      <w:pPr>
        <w:ind w:left="-480" w:right="-483"/>
        <w:rPr>
          <w:rFonts w:ascii="Cambria" w:hAnsi="Cambria"/>
          <w:lang w:eastAsia="zh-HK"/>
        </w:rPr>
      </w:pPr>
      <w:r>
        <w:rPr>
          <w:rFonts w:ascii="Cambria" w:hAnsi="Cambria"/>
          <w:lang w:eastAsia="zh-HK"/>
        </w:rPr>
        <w:t>submit your Card.java, Player.java, LCPlayer.java, SCPlayer.java, CardGame2.java to VPL</w:t>
      </w:r>
    </w:p>
    <w:p w14:paraId="4152F3ED" w14:textId="77777777" w:rsidR="004E3125" w:rsidRDefault="004E3125" w:rsidP="004E31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  <w:lang w:eastAsia="en-US"/>
        </w:rPr>
      </w:pPr>
    </w:p>
    <w:p w14:paraId="2664A936" w14:textId="77777777" w:rsidR="004E3125" w:rsidRDefault="004E3125" w:rsidP="004E312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Courier New" w:hAnsi="Courier New" w:cs="Courier New"/>
          <w:color w:val="000000"/>
          <w:kern w:val="0"/>
          <w:sz w:val="22"/>
          <w:szCs w:val="22"/>
          <w:lang w:eastAsia="en-US"/>
        </w:rPr>
      </w:pPr>
    </w:p>
    <w:p w14:paraId="3D5E7B97" w14:textId="77777777" w:rsidR="00B50C4C" w:rsidRPr="00EC378A" w:rsidRDefault="00B50C4C" w:rsidP="004E3125">
      <w:pPr>
        <w:ind w:left="-480" w:right="-483"/>
        <w:rPr>
          <w:rFonts w:ascii="Courier New" w:hAnsi="Courier New" w:cs="Courier New"/>
          <w:color w:val="000000"/>
          <w:kern w:val="0"/>
          <w:sz w:val="22"/>
          <w:szCs w:val="22"/>
          <w:lang w:eastAsia="en-US"/>
        </w:rPr>
      </w:pPr>
    </w:p>
    <w:sectPr w:rsidR="00B50C4C" w:rsidRPr="00EC378A" w:rsidSect="007B7845">
      <w:type w:val="continuous"/>
      <w:pgSz w:w="11906" w:h="16838"/>
      <w:pgMar w:top="1440" w:right="1800" w:bottom="1440" w:left="1800" w:header="851" w:footer="992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F60220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F820BC"/>
    <w:multiLevelType w:val="hybridMultilevel"/>
    <w:tmpl w:val="FD0A156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"/>
      <w:lvlJc w:val="left"/>
      <w:pPr>
        <w:tabs>
          <w:tab w:val="num" w:pos="960"/>
        </w:tabs>
        <w:ind w:left="960" w:hanging="48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2" w15:restartNumberingAfterBreak="0">
    <w:nsid w:val="2F6903B8"/>
    <w:multiLevelType w:val="hybridMultilevel"/>
    <w:tmpl w:val="E7125DA8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3" w15:restartNumberingAfterBreak="0">
    <w:nsid w:val="33080078"/>
    <w:multiLevelType w:val="hybridMultilevel"/>
    <w:tmpl w:val="74F45620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4" w15:restartNumberingAfterBreak="0">
    <w:nsid w:val="411D3D3C"/>
    <w:multiLevelType w:val="hybridMultilevel"/>
    <w:tmpl w:val="78C0FD64"/>
    <w:lvl w:ilvl="0" w:tplc="5414F12A">
      <w:start w:val="1"/>
      <w:numFmt w:val="decimal"/>
      <w:lvlText w:val="%1."/>
      <w:lvlJc w:val="left"/>
      <w:pPr>
        <w:ind w:left="-1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00" w:hanging="360"/>
      </w:pPr>
    </w:lvl>
    <w:lvl w:ilvl="2" w:tplc="0409001B" w:tentative="1">
      <w:start w:val="1"/>
      <w:numFmt w:val="lowerRoman"/>
      <w:lvlText w:val="%3."/>
      <w:lvlJc w:val="right"/>
      <w:pPr>
        <w:ind w:left="1320" w:hanging="180"/>
      </w:pPr>
    </w:lvl>
    <w:lvl w:ilvl="3" w:tplc="0409000F" w:tentative="1">
      <w:start w:val="1"/>
      <w:numFmt w:val="decimal"/>
      <w:lvlText w:val="%4."/>
      <w:lvlJc w:val="left"/>
      <w:pPr>
        <w:ind w:left="2040" w:hanging="360"/>
      </w:pPr>
    </w:lvl>
    <w:lvl w:ilvl="4" w:tplc="04090019" w:tentative="1">
      <w:start w:val="1"/>
      <w:numFmt w:val="lowerLetter"/>
      <w:lvlText w:val="%5."/>
      <w:lvlJc w:val="left"/>
      <w:pPr>
        <w:ind w:left="2760" w:hanging="360"/>
      </w:pPr>
    </w:lvl>
    <w:lvl w:ilvl="5" w:tplc="0409001B" w:tentative="1">
      <w:start w:val="1"/>
      <w:numFmt w:val="lowerRoman"/>
      <w:lvlText w:val="%6."/>
      <w:lvlJc w:val="right"/>
      <w:pPr>
        <w:ind w:left="3480" w:hanging="180"/>
      </w:pPr>
    </w:lvl>
    <w:lvl w:ilvl="6" w:tplc="0409000F" w:tentative="1">
      <w:start w:val="1"/>
      <w:numFmt w:val="decimal"/>
      <w:lvlText w:val="%7."/>
      <w:lvlJc w:val="left"/>
      <w:pPr>
        <w:ind w:left="4200" w:hanging="360"/>
      </w:pPr>
    </w:lvl>
    <w:lvl w:ilvl="7" w:tplc="04090019" w:tentative="1">
      <w:start w:val="1"/>
      <w:numFmt w:val="lowerLetter"/>
      <w:lvlText w:val="%8."/>
      <w:lvlJc w:val="left"/>
      <w:pPr>
        <w:ind w:left="4920" w:hanging="360"/>
      </w:pPr>
    </w:lvl>
    <w:lvl w:ilvl="8" w:tplc="0409001B" w:tentative="1">
      <w:start w:val="1"/>
      <w:numFmt w:val="lowerRoman"/>
      <w:lvlText w:val="%9."/>
      <w:lvlJc w:val="right"/>
      <w:pPr>
        <w:ind w:left="5640" w:hanging="180"/>
      </w:pPr>
    </w:lvl>
  </w:abstractNum>
  <w:abstractNum w:abstractNumId="5" w15:restartNumberingAfterBreak="0">
    <w:nsid w:val="4DAB6540"/>
    <w:multiLevelType w:val="hybridMultilevel"/>
    <w:tmpl w:val="4EA43E2A"/>
    <w:lvl w:ilvl="0" w:tplc="0409000F">
      <w:start w:val="1"/>
      <w:numFmt w:val="decimal"/>
      <w:lvlText w:val="%1."/>
      <w:lvlJc w:val="left"/>
      <w:pPr>
        <w:ind w:left="240" w:hanging="360"/>
      </w:pPr>
    </w:lvl>
    <w:lvl w:ilvl="1" w:tplc="04090019" w:tentative="1">
      <w:start w:val="1"/>
      <w:numFmt w:val="lowerLetter"/>
      <w:lvlText w:val="%2."/>
      <w:lvlJc w:val="left"/>
      <w:pPr>
        <w:ind w:left="960" w:hanging="360"/>
      </w:pPr>
    </w:lvl>
    <w:lvl w:ilvl="2" w:tplc="0409001B" w:tentative="1">
      <w:start w:val="1"/>
      <w:numFmt w:val="lowerRoman"/>
      <w:lvlText w:val="%3."/>
      <w:lvlJc w:val="right"/>
      <w:pPr>
        <w:ind w:left="1680" w:hanging="180"/>
      </w:pPr>
    </w:lvl>
    <w:lvl w:ilvl="3" w:tplc="0409000F" w:tentative="1">
      <w:start w:val="1"/>
      <w:numFmt w:val="decimal"/>
      <w:lvlText w:val="%4."/>
      <w:lvlJc w:val="left"/>
      <w:pPr>
        <w:ind w:left="2400" w:hanging="360"/>
      </w:pPr>
    </w:lvl>
    <w:lvl w:ilvl="4" w:tplc="04090019" w:tentative="1">
      <w:start w:val="1"/>
      <w:numFmt w:val="lowerLetter"/>
      <w:lvlText w:val="%5."/>
      <w:lvlJc w:val="left"/>
      <w:pPr>
        <w:ind w:left="3120" w:hanging="360"/>
      </w:pPr>
    </w:lvl>
    <w:lvl w:ilvl="5" w:tplc="0409001B" w:tentative="1">
      <w:start w:val="1"/>
      <w:numFmt w:val="lowerRoman"/>
      <w:lvlText w:val="%6."/>
      <w:lvlJc w:val="right"/>
      <w:pPr>
        <w:ind w:left="3840" w:hanging="180"/>
      </w:pPr>
    </w:lvl>
    <w:lvl w:ilvl="6" w:tplc="0409000F" w:tentative="1">
      <w:start w:val="1"/>
      <w:numFmt w:val="decimal"/>
      <w:lvlText w:val="%7."/>
      <w:lvlJc w:val="left"/>
      <w:pPr>
        <w:ind w:left="4560" w:hanging="360"/>
      </w:pPr>
    </w:lvl>
    <w:lvl w:ilvl="7" w:tplc="04090019" w:tentative="1">
      <w:start w:val="1"/>
      <w:numFmt w:val="lowerLetter"/>
      <w:lvlText w:val="%8."/>
      <w:lvlJc w:val="left"/>
      <w:pPr>
        <w:ind w:left="5280" w:hanging="360"/>
      </w:pPr>
    </w:lvl>
    <w:lvl w:ilvl="8" w:tplc="0409001B" w:tentative="1">
      <w:start w:val="1"/>
      <w:numFmt w:val="lowerRoman"/>
      <w:lvlText w:val="%9."/>
      <w:lvlJc w:val="right"/>
      <w:pPr>
        <w:ind w:left="6000" w:hanging="180"/>
      </w:pPr>
    </w:lvl>
  </w:abstractNum>
  <w:abstractNum w:abstractNumId="6" w15:restartNumberingAfterBreak="0">
    <w:nsid w:val="504B02C1"/>
    <w:multiLevelType w:val="hybridMultilevel"/>
    <w:tmpl w:val="98E06DE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535101AA"/>
    <w:multiLevelType w:val="hybridMultilevel"/>
    <w:tmpl w:val="5DE46B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86D23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9" w15:restartNumberingAfterBreak="0">
    <w:nsid w:val="6FFD7A5B"/>
    <w:multiLevelType w:val="hybridMultilevel"/>
    <w:tmpl w:val="6552698C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89668612">
      <w:start w:val="1"/>
      <w:numFmt w:val="lowerLetter"/>
      <w:lvlText w:val="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7DA87906"/>
    <w:multiLevelType w:val="multilevel"/>
    <w:tmpl w:val="42F070D0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6"/>
  </w:num>
  <w:num w:numId="5">
    <w:abstractNumId w:val="1"/>
  </w:num>
  <w:num w:numId="6">
    <w:abstractNumId w:val="4"/>
  </w:num>
  <w:num w:numId="7">
    <w:abstractNumId w:val="7"/>
  </w:num>
  <w:num w:numId="8">
    <w:abstractNumId w:val="8"/>
  </w:num>
  <w:num w:numId="9">
    <w:abstractNumId w:val="3"/>
  </w:num>
  <w:num w:numId="10">
    <w:abstractNumId w:val="2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1M7MwNzYyMrI0NjVS0lEKTi0uzszPAykwrAUAubm20ywAAAA="/>
  </w:docVars>
  <w:rsids>
    <w:rsidRoot w:val="00A45317"/>
    <w:rsid w:val="00001F5B"/>
    <w:rsid w:val="00002690"/>
    <w:rsid w:val="00020381"/>
    <w:rsid w:val="0003563A"/>
    <w:rsid w:val="00043954"/>
    <w:rsid w:val="00044F4C"/>
    <w:rsid w:val="000B1E6B"/>
    <w:rsid w:val="000F2616"/>
    <w:rsid w:val="00103A45"/>
    <w:rsid w:val="0013737F"/>
    <w:rsid w:val="0014591E"/>
    <w:rsid w:val="001552EA"/>
    <w:rsid w:val="00164D7C"/>
    <w:rsid w:val="00170C46"/>
    <w:rsid w:val="001F4488"/>
    <w:rsid w:val="0020422D"/>
    <w:rsid w:val="00230ACC"/>
    <w:rsid w:val="002555AE"/>
    <w:rsid w:val="00265CDF"/>
    <w:rsid w:val="00280DBC"/>
    <w:rsid w:val="00286451"/>
    <w:rsid w:val="00290E00"/>
    <w:rsid w:val="0029243A"/>
    <w:rsid w:val="00293338"/>
    <w:rsid w:val="002978CF"/>
    <w:rsid w:val="002B68F6"/>
    <w:rsid w:val="002B7446"/>
    <w:rsid w:val="002C77DA"/>
    <w:rsid w:val="002D09D3"/>
    <w:rsid w:val="002D0B7A"/>
    <w:rsid w:val="002E5D3C"/>
    <w:rsid w:val="002F0BE2"/>
    <w:rsid w:val="003022DA"/>
    <w:rsid w:val="00320E38"/>
    <w:rsid w:val="00320FD9"/>
    <w:rsid w:val="003677C6"/>
    <w:rsid w:val="0037079B"/>
    <w:rsid w:val="00371DFE"/>
    <w:rsid w:val="0038058A"/>
    <w:rsid w:val="003859E5"/>
    <w:rsid w:val="003900FD"/>
    <w:rsid w:val="003A4982"/>
    <w:rsid w:val="003A7443"/>
    <w:rsid w:val="003C2BA2"/>
    <w:rsid w:val="003D5196"/>
    <w:rsid w:val="00411A86"/>
    <w:rsid w:val="0041232E"/>
    <w:rsid w:val="004732AB"/>
    <w:rsid w:val="004734E4"/>
    <w:rsid w:val="004C65BF"/>
    <w:rsid w:val="004C7D02"/>
    <w:rsid w:val="004E3125"/>
    <w:rsid w:val="004E548B"/>
    <w:rsid w:val="004F7FD7"/>
    <w:rsid w:val="005371B4"/>
    <w:rsid w:val="005528B3"/>
    <w:rsid w:val="00565A82"/>
    <w:rsid w:val="005875C4"/>
    <w:rsid w:val="005A19B4"/>
    <w:rsid w:val="005B49E6"/>
    <w:rsid w:val="005B5ECD"/>
    <w:rsid w:val="005D2795"/>
    <w:rsid w:val="005D45EE"/>
    <w:rsid w:val="005F2084"/>
    <w:rsid w:val="005F44B3"/>
    <w:rsid w:val="00604BAE"/>
    <w:rsid w:val="006131F4"/>
    <w:rsid w:val="0063677C"/>
    <w:rsid w:val="00663361"/>
    <w:rsid w:val="00672B04"/>
    <w:rsid w:val="006874A0"/>
    <w:rsid w:val="00697526"/>
    <w:rsid w:val="006A1098"/>
    <w:rsid w:val="006E333E"/>
    <w:rsid w:val="007064D3"/>
    <w:rsid w:val="007110B6"/>
    <w:rsid w:val="00713547"/>
    <w:rsid w:val="00723574"/>
    <w:rsid w:val="007241CE"/>
    <w:rsid w:val="0073196A"/>
    <w:rsid w:val="00744A52"/>
    <w:rsid w:val="007554CF"/>
    <w:rsid w:val="007737FE"/>
    <w:rsid w:val="007753A7"/>
    <w:rsid w:val="00780FAE"/>
    <w:rsid w:val="007B06A9"/>
    <w:rsid w:val="007B7845"/>
    <w:rsid w:val="007C2E39"/>
    <w:rsid w:val="007E5CA8"/>
    <w:rsid w:val="007E7ABE"/>
    <w:rsid w:val="00801B43"/>
    <w:rsid w:val="008125C8"/>
    <w:rsid w:val="00853810"/>
    <w:rsid w:val="008C798E"/>
    <w:rsid w:val="008E0E77"/>
    <w:rsid w:val="008E10E2"/>
    <w:rsid w:val="00906131"/>
    <w:rsid w:val="00913C47"/>
    <w:rsid w:val="00934103"/>
    <w:rsid w:val="00934C52"/>
    <w:rsid w:val="00950202"/>
    <w:rsid w:val="00954074"/>
    <w:rsid w:val="009669D9"/>
    <w:rsid w:val="00986E8A"/>
    <w:rsid w:val="009B7C5D"/>
    <w:rsid w:val="009D0855"/>
    <w:rsid w:val="009E64D6"/>
    <w:rsid w:val="009F460F"/>
    <w:rsid w:val="00A14630"/>
    <w:rsid w:val="00A21435"/>
    <w:rsid w:val="00A22CBC"/>
    <w:rsid w:val="00A45317"/>
    <w:rsid w:val="00A83357"/>
    <w:rsid w:val="00A879E8"/>
    <w:rsid w:val="00AA1524"/>
    <w:rsid w:val="00AA3883"/>
    <w:rsid w:val="00AA603D"/>
    <w:rsid w:val="00AB4CB3"/>
    <w:rsid w:val="00AC003E"/>
    <w:rsid w:val="00AC60B9"/>
    <w:rsid w:val="00AC7C18"/>
    <w:rsid w:val="00AD00C4"/>
    <w:rsid w:val="00B0395D"/>
    <w:rsid w:val="00B36F76"/>
    <w:rsid w:val="00B44C35"/>
    <w:rsid w:val="00B50C4C"/>
    <w:rsid w:val="00B95A01"/>
    <w:rsid w:val="00BA2DF0"/>
    <w:rsid w:val="00BB4023"/>
    <w:rsid w:val="00BC23FC"/>
    <w:rsid w:val="00BE1B79"/>
    <w:rsid w:val="00C04471"/>
    <w:rsid w:val="00C23EE6"/>
    <w:rsid w:val="00C275DD"/>
    <w:rsid w:val="00C65CE3"/>
    <w:rsid w:val="00C92249"/>
    <w:rsid w:val="00CB0857"/>
    <w:rsid w:val="00CD33EE"/>
    <w:rsid w:val="00CE08B9"/>
    <w:rsid w:val="00CE2D28"/>
    <w:rsid w:val="00CE492A"/>
    <w:rsid w:val="00CE77E6"/>
    <w:rsid w:val="00D0221D"/>
    <w:rsid w:val="00D0384F"/>
    <w:rsid w:val="00D0777D"/>
    <w:rsid w:val="00D15806"/>
    <w:rsid w:val="00D25EAD"/>
    <w:rsid w:val="00D323AD"/>
    <w:rsid w:val="00D43231"/>
    <w:rsid w:val="00D4445D"/>
    <w:rsid w:val="00D468D0"/>
    <w:rsid w:val="00D46A02"/>
    <w:rsid w:val="00D57AF3"/>
    <w:rsid w:val="00D731CF"/>
    <w:rsid w:val="00D8327D"/>
    <w:rsid w:val="00DB376C"/>
    <w:rsid w:val="00DE36AD"/>
    <w:rsid w:val="00DF4D43"/>
    <w:rsid w:val="00E0516C"/>
    <w:rsid w:val="00E06489"/>
    <w:rsid w:val="00E06AF1"/>
    <w:rsid w:val="00E16331"/>
    <w:rsid w:val="00E25E10"/>
    <w:rsid w:val="00E47EB5"/>
    <w:rsid w:val="00E64E1A"/>
    <w:rsid w:val="00E82124"/>
    <w:rsid w:val="00E91C11"/>
    <w:rsid w:val="00E93BBB"/>
    <w:rsid w:val="00EA1CEB"/>
    <w:rsid w:val="00EA5E9F"/>
    <w:rsid w:val="00EB4F1D"/>
    <w:rsid w:val="00EC3279"/>
    <w:rsid w:val="00EC378A"/>
    <w:rsid w:val="00EE5C4E"/>
    <w:rsid w:val="00F05018"/>
    <w:rsid w:val="00F15D2D"/>
    <w:rsid w:val="00F347CE"/>
    <w:rsid w:val="00F66958"/>
    <w:rsid w:val="00F733CA"/>
    <w:rsid w:val="00F87D09"/>
    <w:rsid w:val="00F92660"/>
    <w:rsid w:val="00FB0AA3"/>
    <w:rsid w:val="00FB7278"/>
    <w:rsid w:val="00FC429B"/>
    <w:rsid w:val="00FE33D6"/>
    <w:rsid w:val="00FF0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10C6C5"/>
  <w15:docId w15:val="{EE943B54-B6C8-4191-8091-16B243205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40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2</TotalTime>
  <Pages>2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ive the values of a, b, and c for each of the following statements</vt:lpstr>
    </vt:vector>
  </TitlesOfParts>
  <Company>HKU</Company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ve the values of a, b, and c for each of the following statements</dc:title>
  <dc:subject/>
  <dc:creator>Dept. of EEE</dc:creator>
  <cp:keywords/>
  <dc:description/>
  <cp:lastModifiedBy>Ng Ho Lam</cp:lastModifiedBy>
  <cp:revision>69</cp:revision>
  <dcterms:created xsi:type="dcterms:W3CDTF">2017-02-25T04:19:00Z</dcterms:created>
  <dcterms:modified xsi:type="dcterms:W3CDTF">2021-03-30T11:16:00Z</dcterms:modified>
</cp:coreProperties>
</file>